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1A7F9" w14:textId="77777777" w:rsidR="001B004B" w:rsidRDefault="00000000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 w:line="240" w:lineRule="auto"/>
        <w:ind w:left="60" w:right="60"/>
        <w:jc w:val="center"/>
      </w:pPr>
      <w:r>
        <w:t>Table 1: Characteristics of weighted populations in AURUM database, stratified by staggered cohort and exposure status. Exposure is any COVID-19 vaccine.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1414"/>
        <w:gridCol w:w="734"/>
        <w:gridCol w:w="734"/>
        <w:gridCol w:w="453"/>
        <w:gridCol w:w="734"/>
        <w:gridCol w:w="734"/>
        <w:gridCol w:w="453"/>
        <w:gridCol w:w="716"/>
        <w:gridCol w:w="716"/>
        <w:gridCol w:w="453"/>
        <w:gridCol w:w="716"/>
        <w:gridCol w:w="716"/>
        <w:gridCol w:w="453"/>
      </w:tblGrid>
      <w:tr w:rsidR="001B004B" w14:paraId="4CC36A38" w14:textId="77777777">
        <w:trPr>
          <w:tblHeader/>
          <w:jc w:val="center"/>
        </w:trPr>
        <w:tc>
          <w:tcPr>
            <w:tcW w:w="0" w:type="auto"/>
            <w:vMerge w:val="restar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415E7BA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 xml:space="preserve"> </w:t>
            </w:r>
          </w:p>
        </w:tc>
        <w:tc>
          <w:tcPr>
            <w:tcW w:w="0" w:type="auto"/>
            <w:gridSpan w:val="3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7B68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Cohort 1</w:t>
            </w:r>
          </w:p>
        </w:tc>
        <w:tc>
          <w:tcPr>
            <w:tcW w:w="0" w:type="auto"/>
            <w:gridSpan w:val="3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2C28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Cohort 2</w:t>
            </w:r>
          </w:p>
        </w:tc>
        <w:tc>
          <w:tcPr>
            <w:tcW w:w="0" w:type="auto"/>
            <w:gridSpan w:val="3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D41D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Cohort 3</w:t>
            </w:r>
          </w:p>
        </w:tc>
        <w:tc>
          <w:tcPr>
            <w:tcW w:w="0" w:type="auto"/>
            <w:gridSpan w:val="3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44AB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Cohort 4</w:t>
            </w:r>
          </w:p>
        </w:tc>
      </w:tr>
      <w:tr w:rsidR="001B004B" w14:paraId="3B6578B3" w14:textId="77777777">
        <w:trPr>
          <w:tblHeader/>
          <w:jc w:val="center"/>
        </w:trPr>
        <w:tc>
          <w:tcPr>
            <w:tcW w:w="0" w:type="auto"/>
            <w:vMerge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FCEC1C1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BFA0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UV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3D48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V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E28A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ASMD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A32B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UV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831C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V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9977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ASMD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3E48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UV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3E3E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V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A868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ASMD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7EE0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UV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3DF5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V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C8B3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ASMD</w:t>
            </w:r>
          </w:p>
        </w:tc>
      </w:tr>
      <w:tr w:rsidR="001B004B" w14:paraId="211CC083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4477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Number individuals, 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5F5D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4,86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45A7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4,24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F9E11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F980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20,707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7A0E1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20,93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39FE5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9EAF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63,49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79FE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62,46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D63A3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44971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8,917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25D1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27,12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A7B66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</w:tr>
      <w:tr w:rsidR="001B004B" w14:paraId="0BB3D3F5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22DD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Age, median [Q25-Q75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6740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0 [76-84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E8E0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0 [76-84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BA00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0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7CFB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8 [44-67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873C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8 [44-67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E5A0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0BC5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0 [41-58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67B3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2 [40-58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1175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926D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4 [26-42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3F5D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4 [26-42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A72D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4</w:t>
            </w:r>
          </w:p>
        </w:tc>
      </w:tr>
      <w:tr w:rsidR="001B004B" w14:paraId="7E942225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7268A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Age group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E2904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850BA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DB3FA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9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E77CD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6E896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598A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30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E60E4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7C7F9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F575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28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5EA04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F4D47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494FA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9</w:t>
            </w:r>
          </w:p>
        </w:tc>
      </w:tr>
      <w:tr w:rsidR="001B004B" w14:paraId="31BC4EE5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ED1CA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Sex, Female N(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2FF0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8,349 (57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ECF2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7,639 (57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D6DD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CDD0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48,156 (59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8274A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49,561 (59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8223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66EA1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45,248 (5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EE29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45,600 (5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88FD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4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390D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51,435 (4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8382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58,688 (4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E5AC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9</w:t>
            </w:r>
          </w:p>
        </w:tc>
      </w:tr>
      <w:tr w:rsidR="001B004B" w14:paraId="614CB8FA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B642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Prior history, median [Q25-Q75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F335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,750 [3,796-12,947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2844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,896 [3,803-13,055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862B1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EF92A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,426 [2,892-10,404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9AA6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,426 [2,876-10,416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C268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02BA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,088 [2,363-8,641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8125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,210 [2,386-8,743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5726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8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35DA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,882 [1,375-6,185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C568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,698 [1,167-6,450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1A11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1</w:t>
            </w:r>
          </w:p>
        </w:tc>
      </w:tr>
      <w:tr w:rsidR="001B004B" w14:paraId="32917F94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14AA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Numebr visits, median [Q25-Q75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AB25A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 [5-18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908E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 [6-17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84AF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4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0713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 [3-15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35CF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 [5-14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316E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1555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 [1-11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476E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 [3-11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3270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20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D3BF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 [0-6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164E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 [0-6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85E9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9</w:t>
            </w:r>
          </w:p>
        </w:tc>
      </w:tr>
      <w:tr w:rsidR="001B004B" w14:paraId="0581B9A5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8178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Number pcrs, median [Q25-Q75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A4EF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[0-0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3F57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[0-0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C44E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1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CED2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[0-0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2955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[0-0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8B9F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441BA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[0-0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717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[0-0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F7D21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03CE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[0-0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DECB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[0-0]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F378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0</w:t>
            </w:r>
          </w:p>
        </w:tc>
      </w:tr>
      <w:tr w:rsidR="001B004B" w14:paraId="63F1FD92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B97A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Region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C72B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981A1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EE27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5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3CFEC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C4389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7BE7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8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24041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7EED4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2268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1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D48B5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B3A05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DABB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9</w:t>
            </w:r>
          </w:p>
        </w:tc>
      </w:tr>
      <w:tr w:rsidR="001B004B" w14:paraId="04C61286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9C5A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b/>
                <w:color w:val="000000"/>
                <w:sz w:val="14"/>
                <w:szCs w:val="14"/>
              </w:rPr>
              <w:t>Comorbidities, N(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12617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EE239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98270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E0BCF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7C744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41E9F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785F7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B2FA9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016CC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776FD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C8A85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AFC84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</w:tr>
      <w:tr w:rsidR="001B004B" w14:paraId="583064CD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1457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Anxiety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3D00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3,200 (15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1AEC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2,789 (15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A241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84BF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4,390 (2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8390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1,644 (2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F73C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6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9EE7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2,820 (2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E1C2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0,807 (2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AE49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0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0B90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3,055 (15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6BCD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5,202 (15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6B37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3</w:t>
            </w:r>
          </w:p>
        </w:tc>
      </w:tr>
      <w:tr w:rsidR="001B004B" w14:paraId="3C771C53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7F49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Asthma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0640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6,978 (1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A72C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6,663 (1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311E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2357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5,770 (2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AD83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4,550 (2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4E38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7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AC64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9,642 (17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5903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8,266 (17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9B86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7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483B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3,687 (8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DC8B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1,472 (7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9E80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3</w:t>
            </w:r>
          </w:p>
        </w:tc>
      </w:tr>
      <w:tr w:rsidR="001B004B" w14:paraId="2B89BBFC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67671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Chronic kidney disease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AA22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6,149 (2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C32A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6,046 (2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FDAC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1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8ECB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8,181 (7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F16C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9,756 (7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AB84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5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B39C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,283 (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5636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,577 (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3893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4B7B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,840 (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79C3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,572 (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0326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6</w:t>
            </w:r>
          </w:p>
        </w:tc>
      </w:tr>
      <w:tr w:rsidR="001B004B" w14:paraId="2AD73081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D78FA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COPD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70521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3,385 (9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CBBE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3,181 (9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22D0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5DC0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7,447 (4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6CFC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7,999 (4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D2FC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F9BA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,062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2F06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,754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E0CD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06BE1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,901 (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7584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,918 (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3595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0</w:t>
            </w:r>
          </w:p>
        </w:tc>
      </w:tr>
      <w:tr w:rsidR="001B004B" w14:paraId="4F97BFA0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C8CC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ementia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22FFA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,483 (6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7305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,517 (6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614A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26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33A7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,182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69B01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,879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562E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7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04DB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,361 (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1A9B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,392 (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7A0B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1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DC69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76 (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8E34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95 (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3F2D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2</w:t>
            </w:r>
          </w:p>
        </w:tc>
      </w:tr>
      <w:tr w:rsidR="001B004B" w14:paraId="78AC10B0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F4CB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epressive disorder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E0DE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8,632 (1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8041A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8,547 (1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2214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0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4683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,280 (2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F706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,945 (19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9135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20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8A3B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,891 (18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E521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9,804 (17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1152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1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635E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4,373 (1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E3DC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7,053 (1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5B06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7</w:t>
            </w:r>
          </w:p>
        </w:tc>
      </w:tr>
      <w:tr w:rsidR="001B004B" w14:paraId="1C9F542C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92A8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Diabetes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1107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9,365 (19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0E76A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8,831 (19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AACF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7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A694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9,408 (1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6AC8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8,562 (1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6878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D60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6,616 (6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1D86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8,628 (6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6FB9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9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EE7C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,787 (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FD82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,539 (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31AF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4</w:t>
            </w:r>
          </w:p>
        </w:tc>
      </w:tr>
      <w:tr w:rsidR="001B004B" w14:paraId="5DB4F088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CE3E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GERD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0703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,718 (6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E7AA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,515 (6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5004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7D3C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9,907 (5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406B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8,924 (4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214E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1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A043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,646 (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19C4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4,982 (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472B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8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2595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3,882 (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AE7C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3,893 (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A907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1</w:t>
            </w:r>
          </w:p>
        </w:tc>
      </w:tr>
      <w:tr w:rsidR="001B004B" w14:paraId="13055787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C804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Heart failure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2DD3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,349 (6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D7F9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,851 (6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5A05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3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3D8F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,284 (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7714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,502 (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0B3E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5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35D1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,660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7BA5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,470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5C3C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4670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30 (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1918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6 (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8969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5</w:t>
            </w:r>
          </w:p>
        </w:tc>
      </w:tr>
      <w:tr w:rsidR="001B004B" w14:paraId="272B228D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B8C8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Hypertension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A8B5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1,563 (5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F7F0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0,806 (5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9699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4A04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7,707 (2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6404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8,193 (2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DA8C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FEBC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4,649 (1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4E7D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5,798 (1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F05F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8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3921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2,925 (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773C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4,450 (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0D4A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9</w:t>
            </w:r>
          </w:p>
        </w:tc>
      </w:tr>
      <w:tr w:rsidR="001B004B" w14:paraId="1C45A300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935D1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Hypothyroidism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26E6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,125 (1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2AA0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,098 (1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1C05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1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D5FE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5,579 (6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478D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5,962 (6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C566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4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B6AC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7,162 (4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C71CA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7,580 (4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64B3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162D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,427 (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9995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,641 (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D54A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1</w:t>
            </w:r>
          </w:p>
        </w:tc>
      </w:tr>
      <w:tr w:rsidR="001B004B" w14:paraId="421D4C5C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AF50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Malignant neoplastic disease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769C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3,467 (2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10B3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3,024 (2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94C9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5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B715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0,194 (7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779C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5,085 (8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6E3F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43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34D9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4,815 (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3BCA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4,140 (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8E14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8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74AB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,447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B2EB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,766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C1E91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1</w:t>
            </w:r>
          </w:p>
        </w:tc>
      </w:tr>
      <w:tr w:rsidR="001B004B" w14:paraId="358237D2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73B4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Myocardial infarction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A65D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,824 (5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2C35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,731 (5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D150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CBCB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,964 (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1304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1,319 (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594D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20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BEAC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,787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A92A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,664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82F7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291B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,315 (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C37DA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,069 (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7660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8</w:t>
            </w:r>
          </w:p>
        </w:tc>
      </w:tr>
      <w:tr w:rsidR="001B004B" w14:paraId="4E2F2C37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430E1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Osteoporosis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40D6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,275 (1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3880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5,373 (1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568C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3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2638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,626 (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110D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,718 (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F663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1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2081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,113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DB46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,131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E769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1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72D0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,376 (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85B8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,472 (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B79D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2</w:t>
            </w:r>
          </w:p>
        </w:tc>
      </w:tr>
      <w:tr w:rsidR="001B004B" w14:paraId="223F4E89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0097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Pneumonia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882C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,573 (6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F11D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,621 (5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C89B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27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C5A8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1,355 (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971C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0,691 (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E30B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0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EAAA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,651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6876A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,545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5BBC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2C6E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,144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6139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5,151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A691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1</w:t>
            </w:r>
          </w:p>
        </w:tc>
      </w:tr>
      <w:tr w:rsidR="001B004B" w14:paraId="49ADEA4C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49EC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Rheumatoid arthritis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D382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,066 (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FF89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,092 (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1DE6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2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DEBF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,198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20E5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,570 (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CEE8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7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6AEF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,355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32D5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,111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F6D4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21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0DEC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,201 (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EDD1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59 (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4BE1A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2</w:t>
            </w:r>
          </w:p>
        </w:tc>
      </w:tr>
      <w:tr w:rsidR="001B004B" w14:paraId="000D76FD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25361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Stroke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58E0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,667 (5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74C1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7,047 (5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EA6C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8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128B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,041 (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4AB9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,794 (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7539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13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D8C6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,518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F79F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3,293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70E4A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6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BF5A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,496 (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B565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,305 (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D1A1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6</w:t>
            </w:r>
          </w:p>
        </w:tc>
      </w:tr>
      <w:tr w:rsidR="001B004B" w14:paraId="3097EB93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A6A9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Venous thromboembolism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88A9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,589 (6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A1E0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9,241 (6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FFB0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8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F39D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1,836 (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A498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12,475 (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31C1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09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8FDE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6,503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1BAE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8,075 (2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BC8B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28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0196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4,661 (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B674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2,441 (0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4CC2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4"/>
                <w:szCs w:val="14"/>
              </w:rPr>
              <w:t>0.042</w:t>
            </w:r>
          </w:p>
        </w:tc>
      </w:tr>
    </w:tbl>
    <w:p w14:paraId="4F353B4C" w14:textId="77777777" w:rsidR="001B004B" w:rsidRDefault="001B004B"/>
    <w:p w14:paraId="4830A4BB" w14:textId="77777777" w:rsidR="001B004B" w:rsidRDefault="00000000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 w:line="240" w:lineRule="auto"/>
        <w:ind w:left="60" w:right="60"/>
        <w:jc w:val="center"/>
      </w:pPr>
      <w:r>
        <w:t xml:space="preserve">Table 2: Number of records for any long COVID symptoms between 90 and 365 days after SARS-CoV-2 across cohorts and databases, stratified by exposed status. Exposure is any COVID-19 vaccine.  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1556"/>
        <w:gridCol w:w="1750"/>
        <w:gridCol w:w="1464"/>
        <w:gridCol w:w="1396"/>
        <w:gridCol w:w="1464"/>
        <w:gridCol w:w="1396"/>
      </w:tblGrid>
      <w:tr w:rsidR="001B004B" w14:paraId="3918040D" w14:textId="77777777">
        <w:trPr>
          <w:tblHeader/>
          <w:jc w:val="center"/>
        </w:trPr>
        <w:tc>
          <w:tcPr>
            <w:tcW w:w="0" w:type="auto"/>
            <w:vMerge w:val="restar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D2C76C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Database name</w:t>
            </w:r>
          </w:p>
        </w:tc>
        <w:tc>
          <w:tcPr>
            <w:tcW w:w="0" w:type="auto"/>
            <w:vMerge w:val="restar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DD53F6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Staggered cohort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F2CF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Vaccinated</w:t>
            </w:r>
          </w:p>
        </w:tc>
        <w:tc>
          <w:tcPr>
            <w:tcW w:w="0" w:type="auto"/>
            <w:gridSpan w:val="2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CB6A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Unvaccinated</w:t>
            </w:r>
          </w:p>
        </w:tc>
      </w:tr>
      <w:tr w:rsidR="001B004B" w14:paraId="35FA2861" w14:textId="77777777">
        <w:trPr>
          <w:tblHeader/>
          <w:jc w:val="center"/>
        </w:trPr>
        <w:tc>
          <w:tcPr>
            <w:tcW w:w="0" w:type="auto"/>
            <w:vMerge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9604953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</w:p>
        </w:tc>
        <w:tc>
          <w:tcPr>
            <w:tcW w:w="0" w:type="auto"/>
            <w:vMerge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DE9F6DB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FF32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Individuals (N)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FA62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Outcomes (N)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5626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Individuals (N)</w:t>
            </w:r>
          </w:p>
        </w:tc>
        <w:tc>
          <w:tcPr>
            <w:tcW w:w="0" w:type="auto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E0E5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Outcomes (N)</w:t>
            </w:r>
          </w:p>
        </w:tc>
      </w:tr>
      <w:tr w:rsidR="001B004B" w14:paraId="797983F4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BF13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AURU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1E555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7CE9C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E23B2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C223B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9FE9C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</w:tr>
      <w:tr w:rsidR="001B004B" w14:paraId="4C61FA6B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82D63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211A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hort 1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BC94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52,602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45BB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,630 (0.29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F4F8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46,674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BA691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,276 (0.37%)</w:t>
            </w:r>
          </w:p>
        </w:tc>
      </w:tr>
      <w:tr w:rsidR="001B004B" w14:paraId="4166F8B4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0AA5E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4CDA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hort 2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1B8D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,563,569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DB72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,280 (0.27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8F85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,975,726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CD86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,676 (0.49%)</w:t>
            </w:r>
          </w:p>
        </w:tc>
      </w:tr>
      <w:tr w:rsidR="001B004B" w14:paraId="195700A9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FF2F3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81AC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hort 3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867F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,528,031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830A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,955 (0.26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EBDD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,510,401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6FA2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,660 (0.37%)</w:t>
            </w:r>
          </w:p>
        </w:tc>
      </w:tr>
      <w:tr w:rsidR="001B004B" w14:paraId="4483815F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1151B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3921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hort 4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92C3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,085,598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11C7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,052 (0.24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E7BD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,027,763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2BDA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,846 (0.24%)</w:t>
            </w:r>
          </w:p>
        </w:tc>
      </w:tr>
      <w:tr w:rsidR="001B004B" w14:paraId="42A310B2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E61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CORIVA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5CC43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9D9E4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8D878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548DD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914E2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</w:tr>
      <w:tr w:rsidR="001B004B" w14:paraId="58170CF8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45A67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CDDC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hort 1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6377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,736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AFEB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01 (3.37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B742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3,982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3A75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,214 (5.06%)</w:t>
            </w:r>
          </w:p>
        </w:tc>
      </w:tr>
      <w:tr w:rsidR="001B004B" w14:paraId="184E1966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95C91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0CB5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hort 2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4B57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,572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1BA2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5 (4.27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EEE4A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4,317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8666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,813 (5.28%)</w:t>
            </w:r>
          </w:p>
        </w:tc>
      </w:tr>
      <w:tr w:rsidR="001B004B" w14:paraId="3FC0A616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121B8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7442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hort 3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E1109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4,050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07F0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,507 (6.27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7258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6,423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6DBF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,361 (5.56%)</w:t>
            </w:r>
          </w:p>
        </w:tc>
      </w:tr>
      <w:tr w:rsidR="001B004B" w14:paraId="3E6CDA07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0654B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ADD2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hort 4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2815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,245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81F7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,510 (6.79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D3CE1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47,545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5536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7,831 (5.31%)</w:t>
            </w:r>
          </w:p>
        </w:tc>
      </w:tr>
      <w:tr w:rsidR="001B004B" w14:paraId="0FC96A00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508F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GOLD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513EB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9D657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0BBBF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F56B2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DA902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</w:tr>
      <w:tr w:rsidR="001B004B" w14:paraId="3C0CBE2F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44549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2DFB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hort 1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CE29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18,507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DB1C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29 (0.1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9A72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69,100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EAC8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74 (0.10%)</w:t>
            </w:r>
          </w:p>
        </w:tc>
      </w:tr>
      <w:tr w:rsidR="001B004B" w14:paraId="19935A2E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8EB70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D03C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hort 2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6A5D5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86,619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4D39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90 (0.08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6215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83,399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91BF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51 (0.16%)</w:t>
            </w:r>
          </w:p>
        </w:tc>
      </w:tr>
      <w:tr w:rsidR="001B004B" w14:paraId="3E197A37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76310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03A2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hort 3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4904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62,832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F31D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74 (0.06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87E6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17,996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5A861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03 (0.12%)</w:t>
            </w:r>
          </w:p>
        </w:tc>
      </w:tr>
      <w:tr w:rsidR="001B004B" w14:paraId="49106BE2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255D0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2F17E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hort 4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73C0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50,437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6967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75 (0.07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5FB8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69,876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EAC9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351 (0.07%)</w:t>
            </w:r>
          </w:p>
        </w:tc>
      </w:tr>
      <w:tr w:rsidR="001B004B" w14:paraId="3424CBBE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79213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b/>
                <w:color w:val="000000"/>
                <w:sz w:val="16"/>
                <w:szCs w:val="16"/>
              </w:rPr>
              <w:t>SIDIAP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B95A1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81A35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21921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AD177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2B133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</w:tr>
      <w:tr w:rsidR="001B004B" w14:paraId="24896CFC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9062D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EB122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hort 1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E357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9,941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5744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,325 (2.59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B09DC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23,962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601A1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5,014 (2.24%)</w:t>
            </w:r>
          </w:p>
        </w:tc>
      </w:tr>
      <w:tr w:rsidR="001B004B" w14:paraId="15D97A3A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6BDD0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CAC3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hort 2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81AD6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19,590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A87E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5,846 (1.93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D05B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433,151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1BC1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,054 (2.09%)</w:t>
            </w:r>
          </w:p>
        </w:tc>
      </w:tr>
      <w:tr w:rsidR="001B004B" w14:paraId="1D48A603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2BB91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281DD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hort 3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CF378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954,232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529E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,180 (2.01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608B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69,497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9477F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9,895 (2.29%)</w:t>
            </w:r>
          </w:p>
        </w:tc>
      </w:tr>
      <w:tr w:rsidR="001B004B" w14:paraId="7095B210" w14:textId="77777777">
        <w:trPr>
          <w:jc w:val="center"/>
        </w:trPr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57086" w14:textId="77777777" w:rsidR="001B004B" w:rsidRDefault="001B004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A7754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Cohort 4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0C9A0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880,950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3DF7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3,505 (2.67%)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16227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1,061,634</w:t>
            </w:r>
          </w:p>
        </w:tc>
        <w:tc>
          <w:tcPr>
            <w:tcW w:w="0" w:type="auto"/>
            <w:tcBorders>
              <w:top w:val="single" w:sz="4" w:space="0" w:color="BEBEBE"/>
              <w:left w:val="none" w:sz="0" w:space="0" w:color="000000"/>
              <w:bottom w:val="single" w:sz="4" w:space="0" w:color="BEBEBE"/>
              <w:right w:val="none" w:sz="0" w:space="0" w:color="000000"/>
            </w:tcBorders>
            <w:shd w:val="clear" w:color="auto" w:fill="EDEDE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F3E4B" w14:textId="77777777" w:rsidR="001B004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20" w:after="20" w:line="240" w:lineRule="auto"/>
              <w:ind w:left="20" w:right="20"/>
            </w:pPr>
            <w:r>
              <w:rPr>
                <w:rFonts w:ascii="Arial" w:eastAsia="Arial" w:hAnsi="Arial" w:cs="Arial"/>
                <w:color w:val="000000"/>
                <w:sz w:val="16"/>
                <w:szCs w:val="16"/>
              </w:rPr>
              <w:t>26,716 (2.52%)</w:t>
            </w:r>
          </w:p>
        </w:tc>
      </w:tr>
    </w:tbl>
    <w:p w14:paraId="39DD0287" w14:textId="77777777" w:rsidR="001B004B" w:rsidRDefault="001B004B"/>
    <w:p w14:paraId="6EB6D27A" w14:textId="77777777" w:rsidR="001B004B" w:rsidRDefault="00000000">
      <w:pPr>
        <w:pStyle w:val="SourceCode"/>
      </w:pPr>
      <w:r w:rsidRPr="00AC45CA">
        <w:t>Figure 1: Kaplan-Meier plots across databases and cohorts, startified by exposure status. Exposure is any COVID-19 vaccine.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9026"/>
      </w:tblGrid>
      <w:tr w:rsidR="001B004B" w14:paraId="0BFA9F91" w14:textId="77777777">
        <w:tc>
          <w:tcPr>
            <w:tcW w:w="0" w:type="auto"/>
          </w:tcPr>
          <w:p w14:paraId="76B57F90" w14:textId="77777777" w:rsidR="001B004B" w:rsidRDefault="0000000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42F0A0A" wp14:editId="3BA0E2AC">
                  <wp:extent cx="5727700" cy="354998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manuscript_lc_files/figure-docx/figur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7700" cy="35499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EBB139" w14:textId="77777777" w:rsidR="001B004B" w:rsidRDefault="001B004B">
            <w:pPr>
              <w:spacing w:before="200"/>
            </w:pPr>
          </w:p>
        </w:tc>
      </w:tr>
    </w:tbl>
    <w:p w14:paraId="28C83892" w14:textId="77777777" w:rsidR="00FE688B" w:rsidRDefault="00FE688B"/>
    <w:sectPr w:rsidR="00FE688B" w:rsidSect="00693C4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A35FD5" w14:textId="77777777" w:rsidR="00FE688B" w:rsidRDefault="00FE688B">
      <w:pPr>
        <w:spacing w:after="0" w:line="240" w:lineRule="auto"/>
      </w:pPr>
      <w:r>
        <w:separator/>
      </w:r>
    </w:p>
  </w:endnote>
  <w:endnote w:type="continuationSeparator" w:id="0">
    <w:p w14:paraId="011C73BF" w14:textId="77777777" w:rsidR="00FE688B" w:rsidRDefault="00FE6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CC0068" w14:textId="77777777" w:rsidR="00FE688B" w:rsidRDefault="00FE688B">
      <w:r>
        <w:separator/>
      </w:r>
    </w:p>
  </w:footnote>
  <w:footnote w:type="continuationSeparator" w:id="0">
    <w:p w14:paraId="7F57F377" w14:textId="77777777" w:rsidR="00FE688B" w:rsidRDefault="00FE68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648A1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740266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004B"/>
    <w:rsid w:val="001B004B"/>
    <w:rsid w:val="00AC45CA"/>
    <w:rsid w:val="00FE6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58B2D2"/>
  <w15:docId w15:val="{F35854B5-37EB-405F-877F-6DDDF9B3DF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SourceCode">
    <w:name w:val="Source Code"/>
    <w:basedOn w:val="Normal"/>
    <w:pPr>
      <w:shd w:val="clear" w:color="auto" w:fill="F1F3F5"/>
      <w:wordWrap w:val="0"/>
    </w:pPr>
  </w:style>
  <w:style w:type="character" w:customStyle="1" w:styleId="KeywordTok">
    <w:name w:val="KeywordTok"/>
    <w:rPr>
      <w:color w:val="003B4F"/>
      <w:shd w:val="clear" w:color="auto" w:fill="F1F3F5"/>
    </w:rPr>
  </w:style>
  <w:style w:type="character" w:customStyle="1" w:styleId="DataTypeTok">
    <w:name w:val="DataTypeTok"/>
    <w:rPr>
      <w:color w:val="AD0000"/>
      <w:shd w:val="clear" w:color="auto" w:fill="F1F3F5"/>
    </w:rPr>
  </w:style>
  <w:style w:type="character" w:customStyle="1" w:styleId="DecValTok">
    <w:name w:val="DecValTok"/>
    <w:rPr>
      <w:color w:val="AD0000"/>
      <w:shd w:val="clear" w:color="auto" w:fill="F1F3F5"/>
    </w:rPr>
  </w:style>
  <w:style w:type="character" w:customStyle="1" w:styleId="BaseNTok">
    <w:name w:val="BaseNTok"/>
    <w:rPr>
      <w:color w:val="AD0000"/>
      <w:shd w:val="clear" w:color="auto" w:fill="F1F3F5"/>
    </w:rPr>
  </w:style>
  <w:style w:type="character" w:customStyle="1" w:styleId="FloatTok">
    <w:name w:val="FloatTok"/>
    <w:rPr>
      <w:color w:val="AD0000"/>
      <w:shd w:val="clear" w:color="auto" w:fill="F1F3F5"/>
    </w:rPr>
  </w:style>
  <w:style w:type="character" w:customStyle="1" w:styleId="ConstantTok">
    <w:name w:val="ConstantTok"/>
    <w:rPr>
      <w:color w:val="8F5902"/>
      <w:shd w:val="clear" w:color="auto" w:fill="F1F3F5"/>
    </w:rPr>
  </w:style>
  <w:style w:type="character" w:customStyle="1" w:styleId="CharTok">
    <w:name w:val="CharTok"/>
    <w:rPr>
      <w:color w:val="20794D"/>
      <w:shd w:val="clear" w:color="auto" w:fill="F1F3F5"/>
    </w:rPr>
  </w:style>
  <w:style w:type="character" w:customStyle="1" w:styleId="SpecialCharTok">
    <w:name w:val="SpecialCharTok"/>
    <w:rPr>
      <w:color w:val="5E5E5E"/>
      <w:shd w:val="clear" w:color="auto" w:fill="F1F3F5"/>
    </w:rPr>
  </w:style>
  <w:style w:type="character" w:customStyle="1" w:styleId="StringTok">
    <w:name w:val="StringTok"/>
    <w:rPr>
      <w:color w:val="20794D"/>
      <w:shd w:val="clear" w:color="auto" w:fill="F1F3F5"/>
    </w:rPr>
  </w:style>
  <w:style w:type="character" w:customStyle="1" w:styleId="VerbatimStringTok">
    <w:name w:val="VerbatimStringTok"/>
    <w:rPr>
      <w:color w:val="20794D"/>
      <w:shd w:val="clear" w:color="auto" w:fill="F1F3F5"/>
    </w:rPr>
  </w:style>
  <w:style w:type="character" w:customStyle="1" w:styleId="SpecialStringTok">
    <w:name w:val="SpecialStringTok"/>
    <w:rPr>
      <w:color w:val="20794D"/>
      <w:shd w:val="clear" w:color="auto" w:fill="F1F3F5"/>
    </w:rPr>
  </w:style>
  <w:style w:type="character" w:customStyle="1" w:styleId="ImportTok">
    <w:name w:val="ImportTok"/>
    <w:rPr>
      <w:color w:val="00769E"/>
      <w:shd w:val="clear" w:color="auto" w:fill="F1F3F5"/>
    </w:rPr>
  </w:style>
  <w:style w:type="character" w:customStyle="1" w:styleId="CommentTok">
    <w:name w:val="CommentTok"/>
    <w:rPr>
      <w:color w:val="5E5E5E"/>
      <w:shd w:val="clear" w:color="auto" w:fill="F1F3F5"/>
    </w:rPr>
  </w:style>
  <w:style w:type="character" w:customStyle="1" w:styleId="DocumentationTok">
    <w:name w:val="DocumentationTok"/>
    <w:rPr>
      <w:i/>
      <w:color w:val="5E5E5E"/>
      <w:shd w:val="clear" w:color="auto" w:fill="F1F3F5"/>
    </w:rPr>
  </w:style>
  <w:style w:type="character" w:customStyle="1" w:styleId="AnnotationTok">
    <w:name w:val="AnnotationTok"/>
    <w:rPr>
      <w:color w:val="5E5E5E"/>
      <w:shd w:val="clear" w:color="auto" w:fill="F1F3F5"/>
    </w:rPr>
  </w:style>
  <w:style w:type="character" w:customStyle="1" w:styleId="CommentVarTok">
    <w:name w:val="CommentVarTok"/>
    <w:rPr>
      <w:i/>
      <w:color w:val="5E5E5E"/>
      <w:shd w:val="clear" w:color="auto" w:fill="F1F3F5"/>
    </w:rPr>
  </w:style>
  <w:style w:type="character" w:customStyle="1" w:styleId="OtherTok">
    <w:name w:val="OtherTok"/>
    <w:rPr>
      <w:color w:val="003B4F"/>
      <w:shd w:val="clear" w:color="auto" w:fill="F1F3F5"/>
    </w:rPr>
  </w:style>
  <w:style w:type="character" w:customStyle="1" w:styleId="FunctionTok">
    <w:name w:val="FunctionTok"/>
    <w:rPr>
      <w:color w:val="4758AB"/>
      <w:shd w:val="clear" w:color="auto" w:fill="F1F3F5"/>
    </w:rPr>
  </w:style>
  <w:style w:type="character" w:customStyle="1" w:styleId="VariableTok">
    <w:name w:val="VariableTok"/>
    <w:rPr>
      <w:color w:val="111111"/>
      <w:shd w:val="clear" w:color="auto" w:fill="F1F3F5"/>
    </w:rPr>
  </w:style>
  <w:style w:type="character" w:customStyle="1" w:styleId="ControlFlowTok">
    <w:name w:val="ControlFlowTok"/>
    <w:rPr>
      <w:color w:val="003B4F"/>
      <w:shd w:val="clear" w:color="auto" w:fill="F1F3F5"/>
    </w:rPr>
  </w:style>
  <w:style w:type="character" w:customStyle="1" w:styleId="OperatorTok">
    <w:name w:val="OperatorTok"/>
    <w:rPr>
      <w:color w:val="5E5E5E"/>
      <w:shd w:val="clear" w:color="auto" w:fill="F1F3F5"/>
    </w:rPr>
  </w:style>
  <w:style w:type="character" w:customStyle="1" w:styleId="BuiltInTok">
    <w:name w:val="BuiltInTok"/>
    <w:rPr>
      <w:color w:val="003B4F"/>
      <w:shd w:val="clear" w:color="auto" w:fill="F1F3F5"/>
    </w:rPr>
  </w:style>
  <w:style w:type="character" w:customStyle="1" w:styleId="ExtensionTok">
    <w:name w:val="ExtensionTok"/>
    <w:rPr>
      <w:color w:val="003B4F"/>
      <w:shd w:val="clear" w:color="auto" w:fill="F1F3F5"/>
    </w:rPr>
  </w:style>
  <w:style w:type="character" w:customStyle="1" w:styleId="PreprocessorTok">
    <w:name w:val="PreprocessorTok"/>
    <w:rPr>
      <w:color w:val="AD0000"/>
      <w:shd w:val="clear" w:color="auto" w:fill="F1F3F5"/>
    </w:rPr>
  </w:style>
  <w:style w:type="character" w:customStyle="1" w:styleId="AttributeTok">
    <w:name w:val="AttributeTok"/>
    <w:rPr>
      <w:color w:val="657422"/>
      <w:shd w:val="clear" w:color="auto" w:fill="F1F3F5"/>
    </w:rPr>
  </w:style>
  <w:style w:type="character" w:customStyle="1" w:styleId="RegionMarkerTok">
    <w:name w:val="RegionMarkerTok"/>
    <w:rPr>
      <w:color w:val="003B4F"/>
      <w:shd w:val="clear" w:color="auto" w:fill="F1F3F5"/>
    </w:rPr>
  </w:style>
  <w:style w:type="character" w:customStyle="1" w:styleId="InformationTok">
    <w:name w:val="InformationTok"/>
    <w:rPr>
      <w:color w:val="5E5E5E"/>
      <w:shd w:val="clear" w:color="auto" w:fill="F1F3F5"/>
    </w:rPr>
  </w:style>
  <w:style w:type="character" w:customStyle="1" w:styleId="WarningTok">
    <w:name w:val="WarningTok"/>
    <w:rPr>
      <w:i/>
      <w:color w:val="5E5E5E"/>
      <w:shd w:val="clear" w:color="auto" w:fill="F1F3F5"/>
    </w:rPr>
  </w:style>
  <w:style w:type="character" w:customStyle="1" w:styleId="AlertTok">
    <w:name w:val="AlertTok"/>
    <w:rPr>
      <w:color w:val="AD0000"/>
      <w:shd w:val="clear" w:color="auto" w:fill="F1F3F5"/>
    </w:rPr>
  </w:style>
  <w:style w:type="character" w:customStyle="1" w:styleId="ErrorTok">
    <w:name w:val="ErrorTok"/>
    <w:rPr>
      <w:color w:val="AD0000"/>
      <w:shd w:val="clear" w:color="auto" w:fill="F1F3F5"/>
    </w:rPr>
  </w:style>
  <w:style w:type="character" w:customStyle="1" w:styleId="NormalTok">
    <w:name w:val="NormalTok"/>
    <w:rPr>
      <w:color w:val="003B4F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38</Words>
  <Characters>4209</Characters>
  <Application>Microsoft Office Word</Application>
  <DocSecurity>0</DocSecurity>
  <Lines>35</Lines>
  <Paragraphs>9</Paragraphs>
  <ScaleCrop>false</ScaleCrop>
  <Company/>
  <LinksUpToDate>false</LinksUpToDate>
  <CharactersWithSpaces>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uria Mercade Besora</cp:lastModifiedBy>
  <cp:revision>3</cp:revision>
  <dcterms:created xsi:type="dcterms:W3CDTF">2023-05-18T11:24:00Z</dcterms:created>
  <dcterms:modified xsi:type="dcterms:W3CDTF">2023-05-18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